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EE574C" w14:textId="77777777" w:rsidR="008B3D36" w:rsidRDefault="008B3D36">
      <w:pPr>
        <w:pStyle w:val="a8"/>
      </w:pPr>
    </w:p>
    <w:tbl>
      <w:tblPr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2523"/>
        <w:gridCol w:w="2523"/>
        <w:gridCol w:w="2523"/>
        <w:gridCol w:w="2524"/>
      </w:tblGrid>
      <w:tr w:rsidR="00523ABB" w14:paraId="0DEE5751" w14:textId="77777777" w:rsidTr="0012131E">
        <w:trPr>
          <w:trHeight w:val="200"/>
        </w:trPr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CCCCCC"/>
            <w:vAlign w:val="center"/>
          </w:tcPr>
          <w:p w14:paraId="0DEE574D" w14:textId="56DE13DC" w:rsidR="00523ABB" w:rsidRDefault="00523ABB" w:rsidP="0012131E">
            <w:pPr>
              <w:pStyle w:val="a8"/>
              <w:wordWrap/>
              <w:jc w:val="center"/>
              <w:rPr>
                <w:rFonts w:ascii="맑은 고딕" w:eastAsia="맑은 고딕" w:cs="맑은 고딕" w:hint="eastAsia"/>
                <w:b/>
                <w:bCs/>
              </w:rPr>
            </w:pPr>
            <w:r>
              <w:rPr>
                <w:rFonts w:ascii="맑은 고딕" w:eastAsia="맑은 고딕" w:cs="맑은 고딕"/>
                <w:b/>
                <w:bCs/>
              </w:rPr>
              <w:t>Name (in Korean)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vAlign w:val="center"/>
          </w:tcPr>
          <w:p w14:paraId="0DEE574E" w14:textId="77777777" w:rsidR="00523ABB" w:rsidRDefault="00523ABB" w:rsidP="00523ABB">
            <w:pPr>
              <w:pStyle w:val="a8"/>
              <w:wordWrap/>
              <w:jc w:val="center"/>
              <w:rPr>
                <w:rFonts w:ascii="맑은 고딕" w:eastAsia="맑은 고딕" w:cs="맑은 고딕"/>
                <w:b/>
                <w:bCs/>
              </w:rPr>
            </w:pPr>
          </w:p>
        </w:tc>
        <w:tc>
          <w:tcPr>
            <w:tcW w:w="252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4" w:space="0" w:color="auto"/>
              <w:tl2br w:val="nil"/>
              <w:tr2bl w:val="nil"/>
            </w:tcBorders>
            <w:shd w:val="clear" w:color="auto" w:fill="CCCCCC"/>
            <w:vAlign w:val="center"/>
          </w:tcPr>
          <w:p w14:paraId="0DEE574F" w14:textId="37096554" w:rsidR="00523ABB" w:rsidRDefault="00CA57FB" w:rsidP="00523ABB">
            <w:pPr>
              <w:pStyle w:val="a8"/>
              <w:wordWrap/>
              <w:jc w:val="center"/>
              <w:rPr>
                <w:rFonts w:ascii="맑은 고딕" w:eastAsia="맑은 고딕" w:cs="맑은 고딕" w:hint="eastAsia"/>
                <w:b/>
                <w:bCs/>
              </w:rPr>
            </w:pPr>
            <w:r>
              <w:rPr>
                <w:rFonts w:ascii="맑은 고딕" w:eastAsia="맑은 고딕" w:cs="맑은 고딕"/>
                <w:b/>
                <w:bCs/>
              </w:rPr>
              <w:t>Week (</w:t>
            </w:r>
            <w:r w:rsidR="00161D68">
              <w:rPr>
                <w:rFonts w:ascii="맑은 고딕" w:eastAsia="맑은 고딕" w:cs="맑은 고딕"/>
                <w:b/>
                <w:bCs/>
              </w:rPr>
              <w:t>Date</w:t>
            </w:r>
            <w:r>
              <w:rPr>
                <w:rFonts w:ascii="맑은 고딕" w:eastAsia="맑은 고딕" w:cs="맑은 고딕"/>
                <w:b/>
                <w:bCs/>
              </w:rPr>
              <w:t>)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vAlign w:val="center"/>
          </w:tcPr>
          <w:p w14:paraId="0DEE5750" w14:textId="6006E201" w:rsidR="00523ABB" w:rsidRDefault="00523ABB" w:rsidP="00523ABB">
            <w:pPr>
              <w:pStyle w:val="a8"/>
              <w:wordWrap/>
              <w:rPr>
                <w:rFonts w:ascii="맑은 고딕" w:eastAsia="맑은 고딕" w:cs="맑은 고딕" w:hint="eastAsia"/>
                <w:b/>
                <w:bCs/>
              </w:rPr>
            </w:pPr>
          </w:p>
        </w:tc>
      </w:tr>
      <w:tr w:rsidR="00523ABB" w14:paraId="5B75945B" w14:textId="77777777" w:rsidTr="0012131E">
        <w:trPr>
          <w:trHeight w:val="200"/>
        </w:trPr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CCCCCC"/>
            <w:vAlign w:val="center"/>
          </w:tcPr>
          <w:p w14:paraId="2FBCCEA3" w14:textId="20ACC62D" w:rsidR="00523ABB" w:rsidRDefault="00523ABB" w:rsidP="0012131E">
            <w:pPr>
              <w:pStyle w:val="a8"/>
              <w:wordWrap/>
              <w:jc w:val="center"/>
              <w:rPr>
                <w:rFonts w:ascii="맑은 고딕" w:eastAsia="맑은 고딕" w:cs="맑은 고딕"/>
                <w:b/>
                <w:bCs/>
              </w:rPr>
            </w:pPr>
            <w:r>
              <w:rPr>
                <w:rFonts w:ascii="맑은 고딕" w:eastAsia="맑은 고딕" w:cs="맑은 고딕" w:hint="eastAsia"/>
                <w:b/>
                <w:bCs/>
              </w:rPr>
              <w:t>S</w:t>
            </w:r>
            <w:r>
              <w:rPr>
                <w:rFonts w:ascii="맑은 고딕" w:eastAsia="맑은 고딕" w:cs="맑은 고딕"/>
                <w:b/>
                <w:bCs/>
              </w:rPr>
              <w:t>tudent ID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vAlign w:val="center"/>
          </w:tcPr>
          <w:p w14:paraId="795019E7" w14:textId="77777777" w:rsidR="00523ABB" w:rsidRDefault="00523ABB" w:rsidP="00523ABB">
            <w:pPr>
              <w:pStyle w:val="a8"/>
              <w:wordWrap/>
              <w:jc w:val="center"/>
              <w:rPr>
                <w:rFonts w:ascii="맑은 고딕" w:eastAsia="맑은 고딕" w:cs="맑은 고딕"/>
                <w:b/>
                <w:bCs/>
              </w:rPr>
            </w:pPr>
          </w:p>
        </w:tc>
        <w:tc>
          <w:tcPr>
            <w:tcW w:w="2523" w:type="dxa"/>
            <w:tcBorders>
              <w:top w:val="single" w:sz="2" w:space="0" w:color="000000"/>
              <w:left w:val="single" w:sz="4" w:space="0" w:color="auto"/>
              <w:bottom w:val="single" w:sz="2" w:space="0" w:color="000000"/>
              <w:right w:val="single" w:sz="4" w:space="0" w:color="auto"/>
              <w:tl2br w:val="nil"/>
              <w:tr2bl w:val="nil"/>
            </w:tcBorders>
            <w:shd w:val="clear" w:color="auto" w:fill="CCCCCC"/>
            <w:vAlign w:val="center"/>
          </w:tcPr>
          <w:p w14:paraId="10FEB931" w14:textId="406D909F" w:rsidR="00523ABB" w:rsidRDefault="00CA57FB" w:rsidP="00523ABB">
            <w:pPr>
              <w:pStyle w:val="a8"/>
              <w:wordWrap/>
              <w:jc w:val="center"/>
              <w:rPr>
                <w:rFonts w:ascii="맑은 고딕" w:eastAsia="맑은 고딕" w:cs="맑은 고딕"/>
                <w:b/>
                <w:bCs/>
              </w:rPr>
            </w:pPr>
            <w:r>
              <w:rPr>
                <w:rFonts w:ascii="맑은 고딕" w:eastAsia="맑은 고딕" w:cs="맑은 고딕"/>
                <w:b/>
                <w:bCs/>
              </w:rPr>
              <w:t>Group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vAlign w:val="center"/>
          </w:tcPr>
          <w:p w14:paraId="17135376" w14:textId="77777777" w:rsidR="00523ABB" w:rsidRDefault="00523ABB" w:rsidP="00523ABB">
            <w:pPr>
              <w:pStyle w:val="a8"/>
              <w:wordWrap/>
              <w:jc w:val="center"/>
              <w:rPr>
                <w:rFonts w:ascii="맑은 고딕" w:eastAsia="맑은 고딕" w:cs="맑은 고딕"/>
                <w:b/>
                <w:bCs/>
              </w:rPr>
            </w:pPr>
          </w:p>
        </w:tc>
      </w:tr>
      <w:tr w:rsidR="00523ABB" w14:paraId="0DEE5753" w14:textId="77777777">
        <w:trPr>
          <w:trHeight w:val="426"/>
        </w:trPr>
        <w:tc>
          <w:tcPr>
            <w:tcW w:w="1009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shd w:val="clear" w:color="auto" w:fill="CCCCCC"/>
            <w:vAlign w:val="center"/>
          </w:tcPr>
          <w:p w14:paraId="0DEE5752" w14:textId="083E22B3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  <w:r>
              <w:rPr>
                <w:rFonts w:ascii="맑은 고딕" w:eastAsia="맑은 고딕" w:cs="맑은 고딕"/>
                <w:b/>
                <w:bCs/>
              </w:rPr>
              <w:t>1. Summary of your work in this week</w:t>
            </w:r>
          </w:p>
        </w:tc>
      </w:tr>
      <w:tr w:rsidR="00523ABB" w14:paraId="0DEE5755" w14:textId="77777777" w:rsidTr="00955C53">
        <w:trPr>
          <w:trHeight w:val="1335"/>
        </w:trPr>
        <w:tc>
          <w:tcPr>
            <w:tcW w:w="1009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14:paraId="5CB32479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790027B4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1DE1F478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6D232FFB" w14:textId="5C773810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64AEA4D6" w14:textId="1AF69C95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01E1B6C1" w14:textId="4B2CCD8C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10D65FFD" w14:textId="77777777" w:rsidR="00523ABB" w:rsidRDefault="00523ABB" w:rsidP="00523ABB">
            <w:pPr>
              <w:pStyle w:val="a8"/>
              <w:rPr>
                <w:rFonts w:ascii="맑은 고딕" w:eastAsia="맑은 고딕" w:cs="맑은 고딕" w:hint="eastAsia"/>
                <w:b/>
                <w:bCs/>
              </w:rPr>
            </w:pPr>
          </w:p>
          <w:p w14:paraId="38DAF1D6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3B6D0656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65F25120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730DC31E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0DEE5754" w14:textId="1C1F2CFE" w:rsidR="00523ABB" w:rsidRDefault="00523ABB" w:rsidP="00523ABB">
            <w:pPr>
              <w:pStyle w:val="a8"/>
              <w:rPr>
                <w:rFonts w:ascii="맑은 고딕" w:eastAsia="맑은 고딕" w:cs="맑은 고딕" w:hint="eastAsia"/>
                <w:b/>
                <w:bCs/>
              </w:rPr>
            </w:pPr>
          </w:p>
        </w:tc>
      </w:tr>
      <w:tr w:rsidR="00523ABB" w14:paraId="0DEE5757" w14:textId="77777777">
        <w:trPr>
          <w:trHeight w:val="426"/>
        </w:trPr>
        <w:tc>
          <w:tcPr>
            <w:tcW w:w="1009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shd w:val="clear" w:color="auto" w:fill="CCCCCC"/>
            <w:vAlign w:val="center"/>
          </w:tcPr>
          <w:p w14:paraId="0DEE5756" w14:textId="60D58EE0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  <w:r>
              <w:rPr>
                <w:rFonts w:ascii="맑은 고딕" w:eastAsia="맑은 고딕" w:cs="맑은 고딕"/>
                <w:b/>
                <w:bCs/>
              </w:rPr>
              <w:t xml:space="preserve">2. Your contribution to team </w:t>
            </w:r>
          </w:p>
        </w:tc>
      </w:tr>
      <w:tr w:rsidR="00523ABB" w14:paraId="0DEE5759" w14:textId="77777777" w:rsidTr="00955C53">
        <w:trPr>
          <w:trHeight w:val="1291"/>
        </w:trPr>
        <w:tc>
          <w:tcPr>
            <w:tcW w:w="1009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14:paraId="3082C3E2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057761F0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0076C14C" w14:textId="70D9CFD5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6F070CBF" w14:textId="77777777" w:rsidR="00523ABB" w:rsidRDefault="00523ABB" w:rsidP="00523ABB">
            <w:pPr>
              <w:pStyle w:val="a8"/>
              <w:rPr>
                <w:rFonts w:ascii="맑은 고딕" w:eastAsia="맑은 고딕" w:cs="맑은 고딕" w:hint="eastAsia"/>
                <w:b/>
                <w:bCs/>
              </w:rPr>
            </w:pPr>
          </w:p>
          <w:p w14:paraId="0DEE5758" w14:textId="4FF4E15E" w:rsidR="00523ABB" w:rsidRDefault="00523ABB" w:rsidP="00523ABB">
            <w:pPr>
              <w:pStyle w:val="a8"/>
              <w:rPr>
                <w:rFonts w:ascii="맑은 고딕" w:eastAsia="맑은 고딕" w:cs="맑은 고딕" w:hint="eastAsia"/>
                <w:b/>
                <w:bCs/>
              </w:rPr>
            </w:pPr>
          </w:p>
        </w:tc>
      </w:tr>
      <w:tr w:rsidR="00523ABB" w14:paraId="0DEE575B" w14:textId="77777777">
        <w:trPr>
          <w:trHeight w:val="426"/>
        </w:trPr>
        <w:tc>
          <w:tcPr>
            <w:tcW w:w="1009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shd w:val="clear" w:color="auto" w:fill="CCCCCC"/>
            <w:vAlign w:val="center"/>
          </w:tcPr>
          <w:p w14:paraId="0DEE575A" w14:textId="61103934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  <w:r>
              <w:rPr>
                <w:rFonts w:ascii="맑은 고딕" w:eastAsia="맑은 고딕" w:cs="맑은 고딕"/>
                <w:b/>
                <w:bCs/>
              </w:rPr>
              <w:t>3. Teammate</w:t>
            </w:r>
            <w:r>
              <w:rPr>
                <w:rFonts w:ascii="맑은 고딕" w:eastAsia="맑은 고딕" w:cs="맑은 고딕"/>
                <w:b/>
                <w:bCs/>
              </w:rPr>
              <w:t>’</w:t>
            </w:r>
            <w:r>
              <w:rPr>
                <w:rFonts w:ascii="맑은 고딕" w:eastAsia="맑은 고딕" w:cs="맑은 고딕"/>
                <w:b/>
                <w:bCs/>
              </w:rPr>
              <w:t>s contribution (Who and What)</w:t>
            </w:r>
          </w:p>
        </w:tc>
      </w:tr>
      <w:tr w:rsidR="00523ABB" w14:paraId="0DEE575D" w14:textId="77777777" w:rsidTr="00955C53">
        <w:trPr>
          <w:trHeight w:val="1288"/>
        </w:trPr>
        <w:tc>
          <w:tcPr>
            <w:tcW w:w="1009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14:paraId="0F0640E4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1CED1D76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62FEB5B4" w14:textId="1F5AF61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7F9F998F" w14:textId="77777777" w:rsidR="00523ABB" w:rsidRDefault="00523ABB" w:rsidP="00523ABB">
            <w:pPr>
              <w:pStyle w:val="a8"/>
              <w:rPr>
                <w:rFonts w:ascii="맑은 고딕" w:eastAsia="맑은 고딕" w:cs="맑은 고딕" w:hint="eastAsia"/>
                <w:b/>
                <w:bCs/>
              </w:rPr>
            </w:pPr>
          </w:p>
          <w:p w14:paraId="0DEE575C" w14:textId="4F900438" w:rsidR="00523ABB" w:rsidRDefault="00523ABB" w:rsidP="00523ABB">
            <w:pPr>
              <w:pStyle w:val="a8"/>
              <w:rPr>
                <w:rFonts w:ascii="맑은 고딕" w:eastAsia="맑은 고딕" w:cs="맑은 고딕" w:hint="eastAsia"/>
                <w:b/>
                <w:bCs/>
              </w:rPr>
            </w:pPr>
          </w:p>
        </w:tc>
      </w:tr>
      <w:tr w:rsidR="00523ABB" w14:paraId="0DEE575F" w14:textId="77777777">
        <w:trPr>
          <w:trHeight w:val="426"/>
        </w:trPr>
        <w:tc>
          <w:tcPr>
            <w:tcW w:w="1009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shd w:val="clear" w:color="auto" w:fill="CCCCCC"/>
            <w:vAlign w:val="center"/>
          </w:tcPr>
          <w:p w14:paraId="0DEE575E" w14:textId="6FF3429C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  <w:r>
              <w:rPr>
                <w:rFonts w:ascii="맑은 고딕" w:eastAsia="맑은 고딕" w:cs="맑은 고딕"/>
                <w:b/>
                <w:bCs/>
              </w:rPr>
              <w:t xml:space="preserve">4. Meeting minute </w:t>
            </w:r>
          </w:p>
        </w:tc>
      </w:tr>
      <w:tr w:rsidR="00523ABB" w14:paraId="0DEE5761" w14:textId="77777777" w:rsidTr="00955C53">
        <w:trPr>
          <w:trHeight w:val="1300"/>
        </w:trPr>
        <w:tc>
          <w:tcPr>
            <w:tcW w:w="1009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tl2br w:val="nil"/>
              <w:tr2bl w:val="nil"/>
            </w:tcBorders>
            <w:vAlign w:val="center"/>
          </w:tcPr>
          <w:p w14:paraId="4C99564D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  <w:r>
              <w:rPr>
                <w:rFonts w:ascii="맑은 고딕" w:eastAsia="맑은 고딕" w:cs="맑은 고딕" w:hint="eastAsia"/>
                <w:b/>
                <w:bCs/>
              </w:rPr>
              <w:t>D</w:t>
            </w:r>
            <w:r>
              <w:rPr>
                <w:rFonts w:ascii="맑은 고딕" w:eastAsia="맑은 고딕" w:cs="맑은 고딕"/>
                <w:b/>
                <w:bCs/>
              </w:rPr>
              <w:t xml:space="preserve">ate: </w:t>
            </w:r>
          </w:p>
          <w:p w14:paraId="25E914C8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  <w:r>
              <w:rPr>
                <w:rFonts w:ascii="맑은 고딕" w:eastAsia="맑은 고딕" w:cs="맑은 고딕"/>
                <w:b/>
                <w:bCs/>
              </w:rPr>
              <w:t xml:space="preserve">Attendee: </w:t>
            </w:r>
          </w:p>
          <w:p w14:paraId="13019879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0E71FE71" w14:textId="77777777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5EC8FFC3" w14:textId="28D2EE8C" w:rsidR="00523ABB" w:rsidRDefault="00523ABB" w:rsidP="00523ABB">
            <w:pPr>
              <w:pStyle w:val="a8"/>
              <w:rPr>
                <w:rFonts w:ascii="맑은 고딕" w:eastAsia="맑은 고딕" w:cs="맑은 고딕"/>
                <w:b/>
                <w:bCs/>
              </w:rPr>
            </w:pPr>
          </w:p>
          <w:p w14:paraId="3F164468" w14:textId="77777777" w:rsidR="00523ABB" w:rsidRDefault="00523ABB" w:rsidP="00523ABB">
            <w:pPr>
              <w:pStyle w:val="a8"/>
              <w:rPr>
                <w:rFonts w:ascii="맑은 고딕" w:eastAsia="맑은 고딕" w:cs="맑은 고딕" w:hint="eastAsia"/>
                <w:b/>
                <w:bCs/>
              </w:rPr>
            </w:pPr>
          </w:p>
          <w:p w14:paraId="0DEE5760" w14:textId="463AF4AA" w:rsidR="00523ABB" w:rsidRDefault="00523ABB" w:rsidP="00523ABB">
            <w:pPr>
              <w:pStyle w:val="a8"/>
              <w:rPr>
                <w:rFonts w:ascii="맑은 고딕" w:eastAsia="맑은 고딕" w:cs="맑은 고딕" w:hint="eastAsia"/>
                <w:b/>
                <w:bCs/>
              </w:rPr>
            </w:pPr>
          </w:p>
        </w:tc>
      </w:tr>
    </w:tbl>
    <w:p w14:paraId="0DEE576E" w14:textId="77777777" w:rsidR="008B3D36" w:rsidRDefault="008B3D36">
      <w:pPr>
        <w:rPr>
          <w:sz w:val="2"/>
        </w:rPr>
      </w:pPr>
    </w:p>
    <w:sectPr w:rsidR="008B3D36">
      <w:headerReference w:type="default" r:id="rId8"/>
      <w:endnotePr>
        <w:numFmt w:val="decimal"/>
      </w:endnotePr>
      <w:pgSz w:w="11905" w:h="16837"/>
      <w:pgMar w:top="1983" w:right="850" w:bottom="850" w:left="850" w:header="1133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EE5771" w14:textId="77777777" w:rsidR="007E05C3" w:rsidRDefault="00955C53">
      <w:r>
        <w:separator/>
      </w:r>
    </w:p>
  </w:endnote>
  <w:endnote w:type="continuationSeparator" w:id="0">
    <w:p w14:paraId="0DEE5772" w14:textId="77777777" w:rsidR="007E05C3" w:rsidRDefault="00955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 Unicode MS">
    <w:altName w:val="Arial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함초롬돋움">
    <w:panose1 w:val="020B0604000101010101"/>
    <w:charset w:val="81"/>
    <w:family w:val="modern"/>
    <w:pitch w:val="variable"/>
    <w:sig w:usb0="F7002EFF" w:usb1="19DFFFFF" w:usb2="001BFDD7" w:usb3="00000000" w:csb0="001F007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EE576F" w14:textId="77777777" w:rsidR="007E05C3" w:rsidRDefault="00955C53">
      <w:r>
        <w:separator/>
      </w:r>
    </w:p>
  </w:footnote>
  <w:footnote w:type="continuationSeparator" w:id="0">
    <w:p w14:paraId="0DEE5770" w14:textId="77777777" w:rsidR="007E05C3" w:rsidRDefault="00955C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E5773" w14:textId="2E228FD5" w:rsidR="008B3D36" w:rsidRDefault="00955C53">
    <w:pPr>
      <w:pStyle w:val="ab"/>
      <w:wordWrap w:val="0"/>
      <w:rPr>
        <w:rFonts w:ascii="맑은 고딕" w:eastAsia="맑은 고딕" w:cs="맑은 고딕" w:hint="eastAsia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DEE5775" wp14:editId="0DEE5776">
          <wp:simplePos x="0" y="0"/>
          <wp:positionH relativeFrom="page">
            <wp:posOffset>5262880</wp:posOffset>
          </wp:positionH>
          <wp:positionV relativeFrom="page">
            <wp:posOffset>674370</wp:posOffset>
          </wp:positionV>
          <wp:extent cx="1624965" cy="490220"/>
          <wp:effectExtent l="0" t="0" r="0" b="0"/>
          <wp:wrapSquare wrapText="bothSides"/>
          <wp:docPr id="13" name="picture 13" descr="그림입니다. 원본 그림의 이름: 로고(PBL).png 원본 그림의 크기: 가로 372pixel, 세로 112pixel 프로그램 이름 : Adobe ImageReady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"/>
                  <pic:cNvPicPr/>
                </pic:nvPicPr>
                <pic:blipFill>
                  <a:blip r:embed="rId1" cstate="print">
                    <a:lum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24965" cy="490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DEE5774" w14:textId="436F2296" w:rsidR="008B3D36" w:rsidRDefault="00B47387">
    <w:pPr>
      <w:pStyle w:val="ab"/>
      <w:wordWrap w:val="0"/>
      <w:rPr>
        <w:rFonts w:ascii="맑은 고딕" w:eastAsia="맑은 고딕" w:cs="맑은 고딕"/>
        <w:b/>
        <w:bCs/>
        <w:color w:val="00457E"/>
        <w:sz w:val="26"/>
        <w:szCs w:val="26"/>
      </w:rPr>
    </w:pPr>
    <w:r w:rsidRPr="00B47387">
      <w:rPr>
        <w:rFonts w:ascii="맑은 고딕" w:eastAsia="맑은 고딕" w:cs="맑은 고딕"/>
        <w:b/>
        <w:bCs/>
        <w:color w:val="00457E"/>
        <w:sz w:val="26"/>
        <w:szCs w:val="26"/>
      </w:rPr>
      <w:t>Programming for engineering II</w:t>
    </w:r>
    <w:r w:rsidR="00161D68">
      <w:pict w14:anchorId="0DEE5777">
        <v:line id="_x0000_s1557481916" o:spid="_x0000_s1025" alt="개체 연결선입니다." style="position:absolute;left:0;text-align:left;z-index:2;mso-position-horizontal-relative:text;mso-position-vertical-relative:text" from=".25pt,26.05pt" to="510.25pt,26.15pt" strokecolor="#00457e" strokeweight="1.41pt">
          <v:stroke joinstyle="miter"/>
        </v:line>
      </w:pict>
    </w:r>
    <w:r>
      <w:rPr>
        <w:rFonts w:ascii="맑은 고딕" w:eastAsia="맑은 고딕" w:cs="맑은 고딕"/>
        <w:b/>
        <w:bCs/>
        <w:color w:val="00457E"/>
        <w:sz w:val="26"/>
        <w:szCs w:val="26"/>
      </w:rPr>
      <w:t xml:space="preserve"> - </w:t>
    </w:r>
    <w:r w:rsidR="00955C53">
      <w:rPr>
        <w:rFonts w:ascii="맑은 고딕" w:eastAsia="맑은 고딕" w:cs="맑은 고딕"/>
        <w:b/>
        <w:bCs/>
        <w:color w:val="00457E"/>
        <w:sz w:val="26"/>
        <w:szCs w:val="26"/>
      </w:rPr>
      <w:t xml:space="preserve">IC-PBL </w:t>
    </w:r>
    <w:r>
      <w:rPr>
        <w:rFonts w:ascii="맑은 고딕" w:eastAsia="맑은 고딕" w:cs="맑은 고딕"/>
        <w:b/>
        <w:bCs/>
        <w:color w:val="00457E"/>
        <w:sz w:val="26"/>
        <w:szCs w:val="26"/>
      </w:rPr>
      <w:t>Weekly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437D8"/>
    <w:multiLevelType w:val="multilevel"/>
    <w:tmpl w:val="498CE4D4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94746C1"/>
    <w:multiLevelType w:val="multilevel"/>
    <w:tmpl w:val="38C66A36"/>
    <w:lvl w:ilvl="0">
      <w:start w:val="1"/>
      <w:numFmt w:val="bullet"/>
      <w:suff w:val="space"/>
      <w:lvlText w:val="∙"/>
      <w:lvlJc w:val="left"/>
      <w:pPr>
        <w:ind w:left="0" w:firstLine="0"/>
      </w:pPr>
      <w:rPr>
        <w:rFonts w:ascii="Arial Unicode MS" w:hAnsi="Arial Unicode M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80B76A9"/>
    <w:multiLevelType w:val="multilevel"/>
    <w:tmpl w:val="13167B7E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isplayBackgroundShape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jC3tDQ2MzQ3tjRT0lEKTi0uzszPAykwrAUAuFpEYywAAAA="/>
  </w:docVars>
  <w:rsids>
    <w:rsidRoot w:val="008B3D36"/>
    <w:rsid w:val="00001031"/>
    <w:rsid w:val="000536E5"/>
    <w:rsid w:val="0012131E"/>
    <w:rsid w:val="00161D68"/>
    <w:rsid w:val="00257129"/>
    <w:rsid w:val="003941A8"/>
    <w:rsid w:val="00523933"/>
    <w:rsid w:val="00523ABB"/>
    <w:rsid w:val="00590F38"/>
    <w:rsid w:val="006F7FB3"/>
    <w:rsid w:val="007C1CCA"/>
    <w:rsid w:val="007E05C3"/>
    <w:rsid w:val="008B3D36"/>
    <w:rsid w:val="008E09A0"/>
    <w:rsid w:val="00955C53"/>
    <w:rsid w:val="009B3F99"/>
    <w:rsid w:val="00B33F3E"/>
    <w:rsid w:val="00B47387"/>
    <w:rsid w:val="00BC2ECE"/>
    <w:rsid w:val="00C6363D"/>
    <w:rsid w:val="00CA57FB"/>
    <w:rsid w:val="00F5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EE574C"/>
  <w15:docId w15:val="{7E4F5E1A-A621-4826-8EE3-FA3754734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1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9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5" w:qFormat="1"/>
    <w:lsdException w:name="Closing" w:semiHidden="1" w:unhideWhenUsed="1"/>
    <w:lsdException w:name="Signature" w:semiHidden="1" w:unhideWhenUsed="1"/>
    <w:lsdException w:name="Default Paragraph Font" w:uiPriority="10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1" w:qFormat="1"/>
    <w:lsdException w:name="Emphasis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20" w:unhideWhenUsed="1" w:qFormat="1"/>
    <w:lsdException w:name="Table Theme" w:semiHidden="1" w:unhideWhenUsed="1"/>
    <w:lsdException w:name="Placeholder Text" w:uiPriority="59"/>
    <w:lsdException w:name="No Spacing" w:semiHidden="1"/>
    <w:lsdException w:name="Light Shading" w:uiPriority="1" w:qFormat="1"/>
    <w:lsdException w:name="Light List" w:uiPriority="60"/>
    <w:lsdException w:name="Light Grid" w:uiPriority="61"/>
    <w:lsdException w:name="Medium Shading 1" w:uiPriority="62"/>
    <w:lsdException w:name="Medium Shading 2" w:uiPriority="63"/>
    <w:lsdException w:name="Medium List 1" w:uiPriority="64"/>
    <w:lsdException w:name="Medium List 2" w:uiPriority="65"/>
    <w:lsdException w:name="Medium Grid 1" w:uiPriority="66"/>
    <w:lsdException w:name="Medium Grid 2" w:uiPriority="67"/>
    <w:lsdException w:name="Medium Grid 3" w:uiPriority="68"/>
    <w:lsdException w:name="Dark List" w:uiPriority="69"/>
    <w:lsdException w:name="Colorful Shading" w:uiPriority="70"/>
    <w:lsdException w:name="Colorful List" w:uiPriority="71"/>
    <w:lsdException w:name="Colorful Grid" w:uiPriority="72"/>
    <w:lsdException w:name="Light Shading Accent 1" w:uiPriority="73"/>
    <w:lsdException w:name="Light List Accent 1" w:uiPriority="60"/>
    <w:lsdException w:name="Light Grid Accent 1" w:uiPriority="61"/>
    <w:lsdException w:name="Medium Shading 1 Accent 1" w:uiPriority="62"/>
    <w:lsdException w:name="Medium Shading 2 Accent 1" w:uiPriority="63"/>
    <w:lsdException w:name="Medium List 1 Accent 1" w:uiPriority="64"/>
    <w:lsdException w:name="Revision" w:uiPriority="65"/>
    <w:lsdException w:name="Quote" w:uiPriority="34" w:qFormat="1"/>
    <w:lsdException w:name="Intense Quote" w:uiPriority="29" w:qFormat="1"/>
    <w:lsdException w:name="Medium List 2 Accent 1" w:uiPriority="30" w:qFormat="1"/>
    <w:lsdException w:name="Medium Grid 1 Accent 1" w:uiPriority="66"/>
    <w:lsdException w:name="Medium Grid 2 Accent 1" w:uiPriority="67"/>
    <w:lsdException w:name="Medium Grid 3 Accent 1" w:uiPriority="68"/>
    <w:lsdException w:name="Dark List Accent 1" w:uiPriority="69"/>
    <w:lsdException w:name="Colorful Shading Accent 1" w:uiPriority="70"/>
    <w:lsdException w:name="Colorful List Accent 1" w:uiPriority="71"/>
    <w:lsdException w:name="Colorful Grid Accent 1" w:uiPriority="72"/>
    <w:lsdException w:name="Light Shading Accent 2" w:uiPriority="73"/>
    <w:lsdException w:name="Light List Accent 2" w:uiPriority="60"/>
    <w:lsdException w:name="Light Grid Accent 2" w:uiPriority="61"/>
    <w:lsdException w:name="Medium Shading 1 Accent 2" w:uiPriority="62"/>
    <w:lsdException w:name="Medium Shading 2 Accent 2" w:uiPriority="63"/>
    <w:lsdException w:name="Medium List 1 Accent 2" w:uiPriority="64"/>
    <w:lsdException w:name="Medium List 2 Accent 2" w:uiPriority="65"/>
    <w:lsdException w:name="Medium Grid 1 Accent 2" w:uiPriority="66"/>
    <w:lsdException w:name="Medium Grid 2 Accent 2" w:uiPriority="67"/>
    <w:lsdException w:name="Medium Grid 3 Accent 2" w:uiPriority="68"/>
    <w:lsdException w:name="Dark List Accent 2" w:uiPriority="69"/>
    <w:lsdException w:name="Colorful Shading Accent 2" w:uiPriority="70"/>
    <w:lsdException w:name="Colorful List Accent 2" w:uiPriority="71"/>
    <w:lsdException w:name="Colorful Grid Accent 2" w:uiPriority="72"/>
    <w:lsdException w:name="Light Shading Accent 3" w:uiPriority="73"/>
    <w:lsdException w:name="Light List Accent 3" w:uiPriority="60"/>
    <w:lsdException w:name="Light Grid Accent 3" w:uiPriority="61"/>
    <w:lsdException w:name="Medium Shading 1 Accent 3" w:uiPriority="62"/>
    <w:lsdException w:name="Medium Shading 2 Accent 3" w:uiPriority="63"/>
    <w:lsdException w:name="Medium List 1 Accent 3" w:uiPriority="64"/>
    <w:lsdException w:name="Medium List 2 Accent 3" w:uiPriority="65"/>
    <w:lsdException w:name="Medium Grid 1 Accent 3" w:uiPriority="66"/>
    <w:lsdException w:name="Medium Grid 2 Accent 3" w:uiPriority="67"/>
    <w:lsdException w:name="Medium Grid 3 Accent 3" w:uiPriority="68"/>
    <w:lsdException w:name="Dark List Accent 3" w:uiPriority="69"/>
    <w:lsdException w:name="Colorful Shading Accent 3" w:uiPriority="70"/>
    <w:lsdException w:name="Colorful List Accent 3" w:uiPriority="71"/>
    <w:lsdException w:name="Colorful Grid Accent 3" w:uiPriority="72"/>
    <w:lsdException w:name="Light Shading Accent 4" w:uiPriority="73"/>
    <w:lsdException w:name="Light List Accent 4" w:uiPriority="60"/>
    <w:lsdException w:name="Light Grid Accent 4" w:uiPriority="61"/>
    <w:lsdException w:name="Medium Shading 1 Accent 4" w:uiPriority="62"/>
    <w:lsdException w:name="Medium Shading 2 Accent 4" w:uiPriority="63"/>
    <w:lsdException w:name="Medium List 1 Accent 4" w:uiPriority="64"/>
    <w:lsdException w:name="Medium List 2 Accent 4" w:uiPriority="65"/>
    <w:lsdException w:name="Medium Grid 1 Accent 4" w:uiPriority="66"/>
    <w:lsdException w:name="Medium Grid 2 Accent 4" w:uiPriority="67"/>
    <w:lsdException w:name="Medium Grid 3 Accent 4" w:uiPriority="68"/>
    <w:lsdException w:name="Dark List Accent 4" w:uiPriority="69"/>
    <w:lsdException w:name="Colorful Shading Accent 4" w:uiPriority="70"/>
    <w:lsdException w:name="Colorful List Accent 4" w:uiPriority="71"/>
    <w:lsdException w:name="Colorful Grid Accent 4" w:uiPriority="72"/>
    <w:lsdException w:name="Light Shading Accent 5" w:uiPriority="73"/>
    <w:lsdException w:name="Light List Accent 5" w:uiPriority="60"/>
    <w:lsdException w:name="Light Grid Accent 5" w:uiPriority="61"/>
    <w:lsdException w:name="Medium Shading 1 Accent 5" w:uiPriority="62"/>
    <w:lsdException w:name="Medium Shading 2 Accent 5" w:uiPriority="63"/>
    <w:lsdException w:name="Medium List 1 Accent 5" w:uiPriority="64"/>
    <w:lsdException w:name="Medium List 2 Accent 5" w:uiPriority="65"/>
    <w:lsdException w:name="Medium Grid 1 Accent 5" w:uiPriority="66"/>
    <w:lsdException w:name="Medium Grid 2 Accent 5" w:uiPriority="67"/>
    <w:lsdException w:name="Medium Grid 3 Accent 5" w:uiPriority="68"/>
    <w:lsdException w:name="Dark List Accent 5" w:uiPriority="69"/>
    <w:lsdException w:name="Colorful Shading Accent 5" w:uiPriority="70"/>
    <w:lsdException w:name="Colorful List Accent 5" w:uiPriority="71"/>
    <w:lsdException w:name="Colorful Grid Accent 5" w:uiPriority="72"/>
    <w:lsdException w:name="Light Shading Accent 6" w:uiPriority="73"/>
    <w:lsdException w:name="Light List Accent 6" w:uiPriority="60"/>
    <w:lsdException w:name="Light Grid Accent 6" w:uiPriority="61"/>
    <w:lsdException w:name="Medium Shading 1 Accent 6" w:uiPriority="62"/>
    <w:lsdException w:name="Medium Shading 2 Accent 6" w:uiPriority="63"/>
    <w:lsdException w:name="Medium List 1 Accent 6" w:uiPriority="64"/>
    <w:lsdException w:name="Medium List 2 Accent 6" w:uiPriority="65"/>
    <w:lsdException w:name="Medium Grid 1 Accent 6" w:uiPriority="66"/>
    <w:lsdException w:name="Medium Grid 2 Accent 6" w:uiPriority="67"/>
    <w:lsdException w:name="Medium Grid 3 Accent 6" w:uiPriority="68"/>
    <w:lsdException w:name="Dark List Accent 6" w:uiPriority="69"/>
    <w:lsdException w:name="Colorful Shading Accent 6" w:uiPriority="70"/>
    <w:lsdException w:name="Colorful List Accent 6" w:uiPriority="71"/>
    <w:lsdException w:name="Colorful Grid Accent 6" w:uiPriority="72"/>
    <w:lsdException w:name="Subtle Emphasis" w:uiPriority="73"/>
    <w:lsdException w:name="Intense Emphasis" w:uiPriority="19" w:qFormat="1"/>
    <w:lsdException w:name="Subtle Reference" w:uiPriority="21" w:qFormat="1"/>
    <w:lsdException w:name="Intense Reference" w:uiPriority="31" w:qFormat="1"/>
    <w:lsdException w:name="Book Title" w:uiPriority="32" w:qFormat="1"/>
    <w:lsdException w:name="Bibliography" w:uiPriority="33" w:qFormat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</w:style>
  <w:style w:type="paragraph" w:styleId="a4">
    <w:name w:val="footer"/>
    <w:basedOn w:val="a"/>
    <w:link w:val="Char0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</w:style>
  <w:style w:type="character" w:styleId="a5">
    <w:name w:val="Hyperlink"/>
    <w:basedOn w:val="a0"/>
    <w:uiPriority w:val="99"/>
    <w:unhideWhenUsed/>
    <w:rPr>
      <w:color w:val="0000FF" w:themeColor="hyperlink"/>
      <w:u w:val="single"/>
    </w:rPr>
  </w:style>
  <w:style w:type="character" w:styleId="a6">
    <w:name w:val="footnote reference"/>
    <w:basedOn w:val="a0"/>
    <w:uiPriority w:val="99"/>
    <w:semiHidden/>
    <w:unhideWhenUsed/>
    <w:rPr>
      <w:vertAlign w:val="superscript"/>
    </w:rPr>
  </w:style>
  <w:style w:type="character" w:styleId="a7">
    <w:name w:val="endnote reference"/>
    <w:basedOn w:val="a0"/>
    <w:uiPriority w:val="99"/>
    <w:semiHidden/>
    <w:unhideWhenUsed/>
    <w:rPr>
      <w:vertAlign w:val="superscript"/>
    </w:rPr>
  </w:style>
  <w:style w:type="paragraph" w:customStyle="1" w:styleId="a8">
    <w:name w:val="바탕글"/>
    <w:qFormat/>
    <w:pPr>
      <w:widowControl w:val="0"/>
      <w:wordWrap w:val="0"/>
      <w:autoSpaceDE w:val="0"/>
      <w:autoSpaceDN w:val="0"/>
      <w:spacing w:line="249" w:lineRule="auto"/>
      <w:jc w:val="both"/>
    </w:pPr>
    <w:rPr>
      <w:rFonts w:ascii="함초롬바탕" w:eastAsia="함초롬바탕" w:hAnsi="Arial Unicode MS" w:cs="함초롬바탕"/>
      <w:color w:val="000000"/>
      <w:szCs w:val="20"/>
    </w:rPr>
  </w:style>
  <w:style w:type="paragraph" w:styleId="a9">
    <w:name w:val="Body Text"/>
    <w:qFormat/>
    <w:pPr>
      <w:widowControl w:val="0"/>
      <w:wordWrap w:val="0"/>
      <w:autoSpaceDE w:val="0"/>
      <w:autoSpaceDN w:val="0"/>
      <w:spacing w:line="249" w:lineRule="auto"/>
      <w:ind w:left="300"/>
      <w:jc w:val="both"/>
    </w:pPr>
    <w:rPr>
      <w:rFonts w:ascii="함초롬바탕" w:eastAsia="함초롬바탕" w:hAnsi="Arial Unicode MS" w:cs="함초롬바탕"/>
      <w:color w:val="000000"/>
      <w:szCs w:val="20"/>
    </w:rPr>
  </w:style>
  <w:style w:type="paragraph" w:customStyle="1" w:styleId="1">
    <w:name w:val="개요 1"/>
    <w:qFormat/>
    <w:pPr>
      <w:widowControl w:val="0"/>
      <w:wordWrap w:val="0"/>
      <w:autoSpaceDE w:val="0"/>
      <w:autoSpaceDN w:val="0"/>
      <w:spacing w:line="249" w:lineRule="auto"/>
      <w:ind w:left="200"/>
      <w:jc w:val="both"/>
    </w:pPr>
    <w:rPr>
      <w:rFonts w:ascii="함초롬바탕" w:eastAsia="함초롬바탕" w:hAnsi="Arial Unicode MS" w:cs="함초롬바탕"/>
      <w:color w:val="000000"/>
      <w:szCs w:val="20"/>
    </w:rPr>
  </w:style>
  <w:style w:type="paragraph" w:customStyle="1" w:styleId="2">
    <w:name w:val="개요 2"/>
    <w:qFormat/>
    <w:pPr>
      <w:widowControl w:val="0"/>
      <w:wordWrap w:val="0"/>
      <w:autoSpaceDE w:val="0"/>
      <w:autoSpaceDN w:val="0"/>
      <w:spacing w:line="249" w:lineRule="auto"/>
      <w:ind w:left="400"/>
      <w:jc w:val="both"/>
    </w:pPr>
    <w:rPr>
      <w:rFonts w:ascii="함초롬바탕" w:eastAsia="함초롬바탕" w:hAnsi="Arial Unicode MS" w:cs="함초롬바탕"/>
      <w:color w:val="000000"/>
      <w:szCs w:val="20"/>
    </w:rPr>
  </w:style>
  <w:style w:type="paragraph" w:customStyle="1" w:styleId="3">
    <w:name w:val="개요 3"/>
    <w:qFormat/>
    <w:pPr>
      <w:widowControl w:val="0"/>
      <w:wordWrap w:val="0"/>
      <w:autoSpaceDE w:val="0"/>
      <w:autoSpaceDN w:val="0"/>
      <w:spacing w:line="249" w:lineRule="auto"/>
      <w:ind w:left="600"/>
      <w:jc w:val="both"/>
    </w:pPr>
    <w:rPr>
      <w:rFonts w:ascii="함초롬바탕" w:eastAsia="함초롬바탕" w:hAnsi="Arial Unicode MS" w:cs="함초롬바탕"/>
      <w:color w:val="000000"/>
      <w:szCs w:val="20"/>
    </w:rPr>
  </w:style>
  <w:style w:type="paragraph" w:customStyle="1" w:styleId="4">
    <w:name w:val="개요 4"/>
    <w:qFormat/>
    <w:pPr>
      <w:widowControl w:val="0"/>
      <w:wordWrap w:val="0"/>
      <w:autoSpaceDE w:val="0"/>
      <w:autoSpaceDN w:val="0"/>
      <w:spacing w:line="249" w:lineRule="auto"/>
      <w:ind w:left="800"/>
      <w:jc w:val="both"/>
    </w:pPr>
    <w:rPr>
      <w:rFonts w:ascii="함초롬바탕" w:eastAsia="함초롬바탕" w:hAnsi="Arial Unicode MS" w:cs="함초롬바탕"/>
      <w:color w:val="000000"/>
      <w:szCs w:val="20"/>
    </w:rPr>
  </w:style>
  <w:style w:type="paragraph" w:customStyle="1" w:styleId="5">
    <w:name w:val="개요 5"/>
    <w:qFormat/>
    <w:pPr>
      <w:widowControl w:val="0"/>
      <w:wordWrap w:val="0"/>
      <w:autoSpaceDE w:val="0"/>
      <w:autoSpaceDN w:val="0"/>
      <w:spacing w:line="249" w:lineRule="auto"/>
      <w:ind w:left="1000"/>
      <w:jc w:val="both"/>
    </w:pPr>
    <w:rPr>
      <w:rFonts w:ascii="함초롬바탕" w:eastAsia="함초롬바탕" w:hAnsi="Arial Unicode MS" w:cs="함초롬바탕"/>
      <w:color w:val="000000"/>
      <w:szCs w:val="20"/>
    </w:rPr>
  </w:style>
  <w:style w:type="paragraph" w:customStyle="1" w:styleId="6">
    <w:name w:val="개요 6"/>
    <w:qFormat/>
    <w:pPr>
      <w:widowControl w:val="0"/>
      <w:wordWrap w:val="0"/>
      <w:autoSpaceDE w:val="0"/>
      <w:autoSpaceDN w:val="0"/>
      <w:spacing w:line="249" w:lineRule="auto"/>
      <w:ind w:left="1200"/>
      <w:jc w:val="both"/>
    </w:pPr>
    <w:rPr>
      <w:rFonts w:ascii="함초롬바탕" w:eastAsia="함초롬바탕" w:hAnsi="Arial Unicode MS" w:cs="함초롬바탕"/>
      <w:color w:val="000000"/>
      <w:szCs w:val="20"/>
    </w:rPr>
  </w:style>
  <w:style w:type="paragraph" w:customStyle="1" w:styleId="7">
    <w:name w:val="개요 7"/>
    <w:qFormat/>
    <w:pPr>
      <w:widowControl w:val="0"/>
      <w:wordWrap w:val="0"/>
      <w:autoSpaceDE w:val="0"/>
      <w:autoSpaceDN w:val="0"/>
      <w:spacing w:line="249" w:lineRule="auto"/>
      <w:ind w:left="1400"/>
      <w:jc w:val="both"/>
    </w:pPr>
    <w:rPr>
      <w:rFonts w:ascii="함초롬바탕" w:eastAsia="함초롬바탕" w:hAnsi="Arial Unicode MS" w:cs="함초롬바탕"/>
      <w:color w:val="000000"/>
      <w:szCs w:val="20"/>
    </w:rPr>
  </w:style>
  <w:style w:type="character" w:customStyle="1" w:styleId="aa">
    <w:name w:val="쪽 번호"/>
    <w:qFormat/>
    <w:rPr>
      <w:rFonts w:ascii="함초롬돋움" w:eastAsia="함초롬돋움" w:hAnsi="Arial Unicode MS" w:cs="함초롬돋움"/>
      <w:b w:val="0"/>
      <w:bCs w:val="0"/>
      <w:i w:val="0"/>
      <w:iCs w:val="0"/>
      <w:outline w:val="0"/>
      <w:shadow w:val="0"/>
      <w:emboss w:val="0"/>
      <w:imprint w:val="0"/>
      <w:color w:val="000000"/>
      <w:spacing w:val="0"/>
      <w:w w:val="100"/>
      <w:position w:val="0"/>
      <w:sz w:val="20"/>
      <w:szCs w:val="20"/>
      <w:shd w:val="clear" w:color="auto" w:fill="auto"/>
    </w:rPr>
  </w:style>
  <w:style w:type="paragraph" w:customStyle="1" w:styleId="ab">
    <w:name w:val="머리말"/>
    <w:qFormat/>
    <w:pPr>
      <w:widowControl w:val="0"/>
      <w:autoSpaceDE w:val="0"/>
      <w:autoSpaceDN w:val="0"/>
      <w:jc w:val="both"/>
    </w:pPr>
    <w:rPr>
      <w:rFonts w:ascii="함초롬돋움" w:eastAsia="함초롬돋움" w:hAnsi="Arial Unicode MS" w:cs="함초롬돋움"/>
      <w:color w:val="000000"/>
      <w:sz w:val="18"/>
      <w:szCs w:val="18"/>
    </w:rPr>
  </w:style>
  <w:style w:type="paragraph" w:customStyle="1" w:styleId="ac">
    <w:name w:val="각주"/>
    <w:qFormat/>
    <w:pPr>
      <w:widowControl w:val="0"/>
      <w:wordWrap w:val="0"/>
      <w:autoSpaceDE w:val="0"/>
      <w:autoSpaceDN w:val="0"/>
      <w:ind w:left="262" w:hanging="262"/>
      <w:jc w:val="both"/>
    </w:pPr>
    <w:rPr>
      <w:rFonts w:ascii="함초롬바탕" w:eastAsia="함초롬바탕" w:hAnsi="Arial Unicode MS" w:cs="함초롬바탕"/>
      <w:color w:val="000000"/>
      <w:sz w:val="18"/>
      <w:szCs w:val="18"/>
    </w:rPr>
  </w:style>
  <w:style w:type="paragraph" w:customStyle="1" w:styleId="ad">
    <w:name w:val="미주"/>
    <w:qFormat/>
    <w:pPr>
      <w:widowControl w:val="0"/>
      <w:wordWrap w:val="0"/>
      <w:autoSpaceDE w:val="0"/>
      <w:autoSpaceDN w:val="0"/>
      <w:ind w:left="262" w:hanging="262"/>
      <w:jc w:val="both"/>
    </w:pPr>
    <w:rPr>
      <w:rFonts w:ascii="함초롬바탕" w:eastAsia="함초롬바탕" w:hAnsi="Arial Unicode MS" w:cs="함초롬바탕"/>
      <w:color w:val="000000"/>
      <w:sz w:val="18"/>
      <w:szCs w:val="18"/>
    </w:rPr>
  </w:style>
  <w:style w:type="paragraph" w:customStyle="1" w:styleId="ae">
    <w:name w:val="메모"/>
    <w:qFormat/>
    <w:pPr>
      <w:widowControl w:val="0"/>
      <w:autoSpaceDE w:val="0"/>
      <w:autoSpaceDN w:val="0"/>
    </w:pPr>
    <w:rPr>
      <w:rFonts w:ascii="함초롬돋움" w:eastAsia="함초롬돋움" w:hAnsi="Arial Unicode MS" w:cs="함초롬돋움"/>
      <w:color w:val="000000"/>
      <w:spacing w:val="-4"/>
      <w:sz w:val="18"/>
      <w:szCs w:val="18"/>
    </w:rPr>
  </w:style>
  <w:style w:type="paragraph" w:customStyle="1" w:styleId="af">
    <w:name w:val="차례 제목"/>
    <w:qFormat/>
    <w:pPr>
      <w:widowControl w:val="0"/>
      <w:autoSpaceDE w:val="0"/>
      <w:autoSpaceDN w:val="0"/>
      <w:spacing w:before="240" w:after="60" w:line="249" w:lineRule="auto"/>
    </w:pPr>
    <w:rPr>
      <w:rFonts w:ascii="함초롬돋움" w:eastAsia="함초롬돋움" w:hAnsi="Arial Unicode MS" w:cs="함초롬돋움"/>
      <w:color w:val="2E74B5"/>
      <w:sz w:val="32"/>
      <w:szCs w:val="32"/>
    </w:rPr>
  </w:style>
  <w:style w:type="paragraph" w:customStyle="1" w:styleId="10">
    <w:name w:val="차례 1"/>
    <w:qFormat/>
    <w:pPr>
      <w:widowControl w:val="0"/>
      <w:autoSpaceDE w:val="0"/>
      <w:autoSpaceDN w:val="0"/>
      <w:spacing w:after="140" w:line="249" w:lineRule="auto"/>
    </w:pPr>
    <w:rPr>
      <w:rFonts w:ascii="함초롬돋움" w:eastAsia="함초롬돋움" w:hAnsi="Arial Unicode MS" w:cs="함초롬돋움"/>
      <w:color w:val="000000"/>
      <w:sz w:val="22"/>
    </w:rPr>
  </w:style>
  <w:style w:type="paragraph" w:customStyle="1" w:styleId="20">
    <w:name w:val="차례 2"/>
    <w:qFormat/>
    <w:pPr>
      <w:widowControl w:val="0"/>
      <w:autoSpaceDE w:val="0"/>
      <w:autoSpaceDN w:val="0"/>
      <w:spacing w:after="140" w:line="249" w:lineRule="auto"/>
      <w:ind w:left="220"/>
    </w:pPr>
    <w:rPr>
      <w:rFonts w:ascii="함초롬돋움" w:eastAsia="함초롬돋움" w:hAnsi="Arial Unicode MS" w:cs="함초롬돋움"/>
      <w:color w:val="000000"/>
      <w:sz w:val="22"/>
    </w:rPr>
  </w:style>
  <w:style w:type="paragraph" w:customStyle="1" w:styleId="30">
    <w:name w:val="차례 3"/>
    <w:qFormat/>
    <w:pPr>
      <w:widowControl w:val="0"/>
      <w:autoSpaceDE w:val="0"/>
      <w:autoSpaceDN w:val="0"/>
      <w:spacing w:after="140" w:line="249" w:lineRule="auto"/>
      <w:ind w:left="440"/>
    </w:pPr>
    <w:rPr>
      <w:rFonts w:ascii="함초롬돋움" w:eastAsia="함초롬돋움" w:hAnsi="Arial Unicode MS" w:cs="함초롬돋움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?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?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53CD01-2F44-4D15-A9C9-1D7DC027C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Younghyun Kim</cp:lastModifiedBy>
  <cp:revision>21</cp:revision>
  <dcterms:created xsi:type="dcterms:W3CDTF">2018-10-18T01:23:00Z</dcterms:created>
  <dcterms:modified xsi:type="dcterms:W3CDTF">2021-03-29T23:01:00Z</dcterms:modified>
</cp:coreProperties>
</file>